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ที่รักนะคะ ไปที่ เปิดเครื่องแล้วให้เปิดโปรแกรม ดู ไปที่ ถ้าจำไม่ผิดนะเราเก็บไว้ที่ได้เสียนะลูก ไดร์ C นะ IC แล้วก็ในโฟลเดอร์ที่ชื่อว่าเบนเดอร์ ดูแฟชั่นนะคะเราใช้ 2 จุด วันนั้นต้องเปิดให้ถูกด้วยนะคะเราก็คิดเข้าไปใน ก่อนเด้อนั้นแล้วก็คิดพี่ ส่วนโลโก้มันน่ะ รูป ราศี น้ำเงิน มี บางคนบอกมันนก บางคนก็บอกว่านิ้ว 3 นิ้วนี่แหละนี่แหละ แล้วแต่จะมองเนาะ ก็เหมือนมือก็เหมือนนะคะเนี่ยตอนนี้เราก็คิดเปิดถ้าใครเปิดแล้วมันก็จะขึ้นมาหน้า แค่นี้นะคะ โอเคไหมคะเราก็คิดไปยังพื้นที่ ตอนนี้ของเราอ่ะ เปิดได้ก็จะขึ้นอย่างนี้มาเนาะ นี่มาดูหัวข้อที่เราจะเรียนในวันนี้นะคะ เราจะ ใช้เบนเดอร์บอกแล้วว่า blend มันใช้สร้าง PB PB ก็คือ 3 มิติ P Dimension นั่นเองนะคะ Dimension ก็แปลว่ามิติคือ 3 มิติก็คือสร้างตัว โหลดเกมของเราเนี่ยเป็นแบบ 3 มิติ ครั้งก่อนเราสร้างแค่แบบ 2 มิติคือผู้ดีก็คือเหมือน มันเป็นรูปวาดอ่ะแต่ที่เนี้ยมันจะเป็นลักษณะเหมือนเป็นหุ่น เห็นเห็นได้ทั้งด้านบนด้านล่างด้านข้างด้านหน้า มีส่วนเว้าส่วนโค้งมี มีความลึกความหนานะคะเหมือนเราเห็นตัวเราเนี่ย เหมือนแขนเนี่ย ประวัติ 2B แขนก็จะเป็นแบนๆใช่ไหมแต่ถ้าเป็น 3D แทนก็จะมีความโค้งความ ของส่วนของแขนเรานะคะ หัวข้อที่ เราจะเรียนในวันนี้ นะคะ ต้องอธิบายถึงหน้าต่างโปรแกรม ก็คือ ไอ้โปรแกรมนี้ลักษณะมันจะเป็นหน้าต่างแล้วมันมีส่วนต่างๆคืออะไรบ้าง จะมาพูดถึงของตอนนี้กันนะคะ ข้อที่ 2 การใช้เมาส์ คือในการใช้เมาส์ใน Windows มันจะไม่มีแค่ แล้วก็ Double Click เท่านั้นมันยังมีใช้ตรงตัวลูกกลิ้งด้วย นะคะสกอเมาส์ด้วยอะไร เปลี่ยนตั๋วเลื่อนเมาส์ด้วยวิธีการ เลื่อนเมาส์อะไรด้วยนะคะ หัวข้อต่อมาคีย์ลัด เราจะต้องมารู้จักคีย์ลัดที่ใช้ในการ เปลี่ยนมุมมองเวลาเราจะเปลี่ยนมุมมองของ ชิ้นงานเราอ่ะเราจะต้องกดปุ่มอะไรนะคะ ถึงจะเปลี่ยนไปให้เห็นส่วนหน้าส่วนหลังส่วนบนส่วนล่างอะไรก็แล้วแต่ เราจะมีกี่รัฐ ให้เด็กๆ และ ข้อสุดท้ายนะคะชนิดของวัตถุใน Blender ก็คือเราจะสร้าง ตีได้เราก็ต้องรู้ก่อนว่า มันสามารถสร้างวัตถุแบบใดได้บ้างอ่ะต้องรู้จักชนิดหรือประเภทของมันนะคะ เมื่อเราเรียนหัวข้อนี้จบ เราก็จะมาลองทำดูนะคะ ทำไมเขาต้องคิด คิดไปแต่ละส่วนเพื่อจะได้ทำความเข้าใจ ภาพนี้ พี่สอนกับคู่มึงอาจจะต่างกันเล็กน้อยเพราะ เป็นกับเวอร์ชั่นนะคะไม่ต้องตกใจแต่องค์ประกอบมันก็คือ ตัวเดียวกันเพียงแต่เวอร์ชั่นมันอัพขึ้นนะคะ เรามาเริ่มที่หัวข้อแรก ยังเปิดไม่ได้หรอ เปิดได้ยัง ไปที่ไดร์ C ไปที่ได้ 4 แล้วดูซิว่ามีโฟลเดอร์ที่ชื่อว่าเบนเดอร์ไหม ศรีนครินทร์แล้วดูเช็คมี โฟลเดอร์เบนเดอร์ไหม มีป่าว มีไหมพลอย อ๋อก็จะเช็คตรงนี้วิธีเช็ค OK อ้าวที่นี่ เปิดโปรแกรมเสร็จแล้วฉีดเข้าไป ดูนะคะในภาพ รู้จัก slide ประกอบด้วยเรามาดูกันส่วนแรก หมายเลข 1 สีเหลือง คือส่วนที่อยู่บนสุดของโปรแกรมเราเนี่ย ข้างบนเนี่ย ที่มีคำว่า Fire ไหมคะ วันนี้เคยใช้แล้วเนาะตัวนี้ส่วนนี้เราจะเรียกมันว่า information ส่วนของ information ประกอบด้วยเมนูหลัก นะคะที่อยู่ด้านบน นะคะ มีเมนู file menu Render อะไรพวกนี้ก็แล้วแต่นะคะ อันนี้ก็คือเราก็จะใช้ไปตาม วันนี้ ส่วนต่อมาส่วนประมาณที่เด็กๆจะต้องทำความรู้จักนะคะ ส่วนที่ 2 กรอบใหญ่ๆสีชมพูชมพูเนี่ยเห็นไหมคะ ก็คือ วันนี้เห็นไหมส่วนที่มีตาราง แล้วมีเส้นสีเขียวสีแดงป่ะเนี่ย ตอบเนี่ยค่ะ จอบใหญ่ๆเห็นไหมคะ ส่วนนี้ก็คือวิวคอร์ด ก็คือมุมมองที่เราจะเห็นชิ้นงานหรือวัตถุของเราเนี่ยเหมือนตัวนี้ เวลาเบนเดอร์เนี่ยนะคะมันจะมีตัว วัตถุที่สร้างขึ้นมาให้อัตโนมัติก็คือกล่องสี่เหลี่ยมหรือ ลูกบาศก์ลูกเต๋าเนี่ยนะคะ นะคะในภาษาอังกฤษเรียกว่าคิ้วเนี่ย ขึ้นมาเสมอนะคะ ก็จะมีตัวนี้เอาไว้รอนะคะแล้วเวลาเราจะหมุนมุมมองพวกนี้ เราจะทำยังไงนะคะ หรือจะใช้คีย์ลัดซึ่งจะอธิบายในหัวข้อ มีต่อไปนะคะนี่คือส่วนของวิว port เพราะฉะนั้นถ้าบอกว่าไปที่บลูพอร์ตเด็กๆ ต้องมาที่สวนนี้เสมอนะคะ มาดูสวนต่อมาค่ะหมายเลข 3 มีไหมคะ ตอบทางซ้ายมือ นะคะทางซ้ายมือถือแพทเราดูจากหน้าจอแล้วมันจะอยู่ฝั่งซ้ายมือของเราเนี่ย หมายเลข 3 ก็คือส่วนนี้นะคะเด็กๆ ไม้ที่กดเปิดปิดขึ้นเนี่ย เงียบคือส่วนของทูลบาร์หรือส่วนของแถบเครื่องมือที่เราจะใช้ในการทำชิ้นงานนั้นเอง มันก็จะมี ทูลบาร์ทั้งหมด 3 ส่วนนะคะในเวอร์ชั่นนี้ er34 ส่วนใหญ่นะคะไม่ติดกัน เห็นไหมคะสังเกตว่าถ้ามีคลิปต่อได้เนี่ยมันก็จะมี Pop Up หล่นลงมาให้ดูอย่างนี้นะคะ วันนั้นเขาบอกว่าไปที่ทูลบาร์ให้เด็กๆมาฝั่งนี้เลยนะคะหรือหรือหรือ พี่ไหม ถ้าเกิดทูลบาร์มันหายไหมคะ มีทุนมาใช่ไหมคะถ้ามันหาย ไม่ต้องคิดมากกดตัวที ลองกดที่ละ 1 ครั้งให้ให้ทูลบาร์มันหายไป สายไหม ถ้ามาเปิดมาแล้วทูลบาร์หายแล้วกดทีซ้ำเห็นไหมคะ X Bar จะกลับมา งั้นก็คือถ้าเราจะเรียก ตัวทูลบาร์เรามาใช้งานให้เด็กๆกดตัวทีนะคะ ดูดูแป้นพิมพ์เราด้วยว่าสถานะเป็นภาษาไทยหรือภาษาอัง Hello ให้เช็คด้วยไม่ใช่กดหนูกดตัว T แล้วแต่ตัวแป้นเป็นภาษาไทย ไม่ใช่นะคะ นัดเช็คด้วยกดตัวทีนะคะ ถ้าไม่เห็นทูลบาร์ของเรา นะคะกดทีไหนมาก็จะกลับมา ดีนะคะเมื่อใดที่บอกว่าไปที่ทูลบาร์เด็กๆมาที่ตัว แถบเครื่องมือตรงฝั่งซ้ายมือทันทีนะคะ โอเคค่ะเรามาดูสวนป่าไปก่อน ส่วนที่ 4 ของเราอยู่ทางฝั่ง ขวามือนะคะ มันจะมีหมายเลข 4 กับหมายเลข 5 ต่างกันนะคะ 2 ตัวนี้ดูที่หมายเลข 4 ก่อนส่วนของหมายเลข 4 ก็คือส่วนด้านบน นะคะ วันนี้นะคะ ส่วนของหมายเลข 4 เนี่ยตรงเนี้ย นะคะ ตื่นแล้วเรียกว่าอะไรนะแล้วเรียกว่าอะไร ส่วนหมายเลข 4 Out Liner ชื่อว่าเอา Liner นะคะ inbox X Bar ได้เหมือนกันนะคะเนี่ย เรามีหมายเลข 1 information หมายเลข 2 ส่วนของ View Port หมายเลข 30 บล็อกหมายเลข 4 Out Liner นะคะ วันนี้นะคะตัวหมายเลข 4 หรือเอาอะไรแน่เนี่ยมันจะเป็นส่วนที่ใช้ ใช้ทำอะไร สังเกตมันจะมีชื่อ Camera เห็นไหม มีคิ้วให้ไหมคะเพราะเราเลือกแต่ละส่วนเนี่ยมันจะไปที่ วัตถุชิ้นนั้นนะคะ แล้วก็มีอะไรอีก แชมป์ เอาเวอร์ชั่นนี้ใช้แรมนะคะ แหลมนี่คือ เป็นตัวจัดแสงเอาไว้สำหรับจัดแสงอ่ะเด็กๆอ่ะ จะเห็นว่าเอ๊ะทำไมของแม่มัน มันย่อมันขยายได้อันนี้เดี๋ยวเรียนในหัวข้อต่อไปนะคะการใช้เมาส์ หาก็คือพอเราเลือกแต่ละส่วนเนี่ย ชิ้นงานมันก็จะไปพี่วันนั้นสเกิร์ตเวลาเลือกตัวข้อความมันจะขึ้นเป็นสีขาวนะ แล้วก็ไอ้วัตถุที่เราเลือกก็จะ ฝีขึ้นอย่างนี้นะคะมันจะมีไอ้ตัวแกนสีน้ำเงินสีเขียวสีแดงไปอยู่ที่วัตถุ กินนั้น นะคะนั่นคือเราเลือก พี่จะไปทำอะไรก็แล้วแต่กะวัตถุชิ้นนะเนี่ยเราต้องมาเลือกตัวนี้ ไม่อยากให้นึกไม่ออก ถ้าแบบงง ก็มันเลือกไล่ไปอะไรคือคิ้ว อะไรคือคำ era เด็กๆก็ได้เห็นนะคะนี่คือสวนเอาลาย หมายเลข 4 และหมายเลข 5 ดูหมายเลขตอบมาหมายเลข 5 ใช่ไหมคะแคปยาวๆ มีเยอะแยะเลยมีอะไรก็ไม่รู้เต็มไปหมดเนี่ย ส่วนของหมายเลข 5 คือส่วนนี้นะเด็กๆ วันนี้นะคะ นะคะถ้าเรากด แม้มันจะสั้นใช่ไหมแต่พ่อคิดว่ามันสามารถขยายได้มีส่วนขยายให้เห็นว่า ทำอะไรตัวนี้เรียกว่า properties ส่วนของพ่อประทีป Property แปลออกมาก็คือคุณสมบัติ ก็คือไว้ ไว้กำหนดน่ะ กำหนดค่าคุณสมบัติต่างๆของชิ้นงานเรานั่นเองนะคะจะอยู่ที่สวนพบ เขาบอกว่ามาที่ Property ก็ให้เด็กๆ มาที่ สวัสดีนะคะแถบเครื่องมือในส่วนนี้ มันก็เป็นเหมือนเครื่องมือเหมือนกันนะคะ ปิดหน้าต่างเครื่องมือของเรานี่เองนะคะ ทุกครั้งเนี่ยพอเปิดเนี่ยมันก็จะขึ้นขึ้น พวกนี้ขึ้นมานะคะแถบ properties ขึ้นมา เอาไปหาหมายเลข 6 ส่วน ล่างสุดเห็นไหมคะหมายเลข 6 ตัวนี้คือ Timeline มีไว้ทำไม Timeline อ้าว บอกแล้วเบนเดอร์เนี่ย ทำเกมได้ยังไม่พอ ทำทีได้ยังไม่พอยังสามารถสร้างแอนิเมชั่นก็คือพอเรา ปั้นโมเดลเสร็จเนี่ย เราสามารถทำให้ชิ้นงานของเราเนี่ย สร้างแอนิเมชั่นได้ด้วย ไม่ต้องไปใช้โปรแกรมอื่นสร้างก็ได้ใช้ตัวโปรแกรมเขาเองสร้างก็ได้นะคะตรงส่วนของ Timeline เนี่ยมันก็จะมีช่อง ท่องเวลาหาให้กำหนดแล้วก็วิ่งไปไอ้ตัว Animation มันก็จะเคลื่อนไหว ไอ้ช่อง Timeline พวกเนี้ย เราก็ต้องใส่วัตถุเข้าไปนะคะ วัตถุไหนเข้าไปชีวิตนี้จะเคลื่อนไหวตอนไหนอะไรยังไงเนี่ย มันก็วิ่งปลาทำลาย นะคะ น่าจะมีส่วนของ Timeline นะคะ ถ้าจำไม่ได้ในสไลด์มีอธิบายไว้อยู่หมายเลข 1 คืออะไร 2 อะไร 3 อะไรไหมคะ อะไรเด็ดอะไรมีบอกหมดนะคะ ทีนี้มาดูไอ้สิ่งที่อยู่ตรงกลาง หิมะ เนาะวัตถุแต่ละชิ้นเนี่ย ตัวแรกสุดก็คือตัว อะไรตามหมายเลขนะคะเด็กๆหมายเลข 7 อยู่ตรงจุดนี้นะคะจุดที่อยู่ตรงลูกบาศก์ ไม่ใช่ตัว Q นะคะมันเป็นตัวที่เป็นจุด คือตัวนี้นะเด็กๆเนี่ย เห็นไหมเห็นจุดสีส้มไหมคะ เด็กๆเห็นจุดสีส้มๆไหม ทำไมแม่เลื่อนได้แม่ทำยังไงเดี๋ยวบอกนะคะ วันนี้ เรียกว่าตำแหน่งของเคอร์เซอร์คือเป็นตำแหน่งที่ให้ ให้เลื่อนไอ้ตัวนี้นะคะ วัตถุเราอ่ะนะคะ ไปหน้าไปหลัง ซ้ายไปขวาใช่ไหม ขึ้นลงขึ้นลง ก็คือหมายเลข 7 ส่วนของเคอร์เซอร์นะคะ ดูหมายเลขต่อไปหมายเลข 8 ตัวลูกบาศก์ สีเหลืองนี่คือหมายถึงไอ้ตัวลูกบาศก์ไอ้ตัวนี้นะคะ เราจะ หรือว่าเราเลือกวัตถุทุกชิ้นมาให้ดูคำว่า ดูที่ช่องเอาลายเอาลายเราอยู่ที่ตำแหน่งคิ้วเลย ตอนนี้เราเลือกไอ้ตัวนี้อยู่ 7 8 q99 camera camera นะคะ ถ้าคิดอย่างนี้มันไม่เลือกเราต้องมาคิดพี่ เอาลายไหนไม่รู้ เห็นไหมคะ มันถึงจะมาเลือกที่ทำเอราเห็นไหม ถ้ายังไม่เลือกสังเกตว่าเลือกแล้วคือยังไงบอกแล้วว่าจะมีไอ้วัตถุเส้น มีเซอร์อ่ะค่ะๆแดงๆขึ้นมา ราคาถ้าเราเลือกวัตถุเช่นนั้น ให้ดูที่หมายเลข 9 Camera เราก็ต้องมาเลือกที่เอาไลน์แล้วเลือก Camera ในส่วนนี้นะคะ เช่นเดียวกันกับพระเราจะไปเลือกดวงไฟเนี่ย เราจะต้องมาคิดที่ Ram การเลื่อนตำแหน่งของแหลม แล้วมันก็คือโคมไฟคือเวลาทำ 3 มิติมันจะต้องมีการให้แสงเพื่อจะได้เห็นมุมนี้ออกไหมคะ หรือเห็นเงาของวัตถุเพราะวัตถุมีความลึกความหนานั้นก็ต้องมีแรมมาช่วยนะคะ เอาเวอร์ชั่นใหม่ๆจากแหลมมันจะเป็น like นะ โอเคนะคะ ที่เด็กๆเห็นอยู่นี้ก็คือส่วนของหน้าต่าง หน้าต่างในโปรแกรม Blender ที่เราจะ เป็นพื้นที่ที่เราจะใช้ในการทำงาน Mini เราจะไปสู่หัวข้อต่อไปแล้วนะคะเพราะตอนนี้เรารู้แล้วในรถต่างมีอะไรบ้างมีองค์ประกอบทั้งหมดอยู่ ส่วนไหมคะ สุดท้ายแม่ใช้ไป ไลค์อีกแล้วก็คือตัวเดียวกันตัวให้ แสงหรือกำหนดแสงให้วัตถุตัวเดียวกันนะคะมาดูที่การใช้มาบ้าง หัวข้อต่อมานะคะ การใช้เมาส์ใน bender ก็จะมี เพิ่มขึ้นมาว่างั้นเถอะดูว่ามีอะไรบ้าง พลาดคลิกเมาส์ตรงซ้าย ดูตั้งแต่ เส้นแรกเลย คลิกเมาส์ซ้ายเนี่ย เป็นการ ไม่เห็นชัด นะคะ หมายถึงกำหนดตำแหน่งจุด ออกเนาะไอ้จุดที่ดีเธอก็คือ ตัวจุดที่บอกอ่ะเด็กๆเนี่ยเนี่ย คลิกเมาส์ซ้ายนะคะ ตอนนี้มาคิวละกัน เนี่ย GDP deflator คือตัวเนี้ย มาดูต่อมาค่ะ ถ้าเราเห็นไหมคะ ตรงที่เป็นไอ้ลูกกลิ้งเด็กๆใช่ไหม ตรงกลางของเราน่ะเขาบอกว่าถ้าเราคิดค้างไว้แล้วขยับ มันจะหมายถึงการหมุนชิ้นงานอ่างให้เด็กๆลองคิดให้ลูกกลิ้ง กดกดค้างไว้นะคะแล้ว แล้วขยับตัว วันนี้ วิธีการ ค้างแล้วขยับ เห็นไหม ไหมคะ ขยับเมาส์นะคะแต่ต้องกดลูกกลิ้งค้างเนี่ยเห็นไหม ไหมคะมุมมองเด็กๆเปลี่ยนไปไหม มันจะพลิก บ้านเลย มันจะพลิกได้เลยนะคะ 360 องศาเนี่ย พัดลมหมุนอยู่ที่การหมุนเมาส์หรือขยับเมาส์นะเด็กๆ ทำไปแล้วอยากให้มันคืนมาเหมือนเดิมกดอะไรคะ Control Z วันที่ 5 ปกติ ไหมคะ มาดูตัวต่อมา แล้วถ้าหมุน ไอ้ตัวลูกกลิ้งอยู่นะเด็กๆเรายังอยู่ที่ตัวลูกกลิ้ง หมุนลูกกลิ้งขึ้นลงหมายถึงซูมเข้าซูมออก ใช้วิธีหมุนลูกกลิ้งเท่านั้นนะคะ ดูนะคะ หมุนลูกกลิ้งค่ะหมุนเห็นไหมคะ ถ้าหมุนขึ้นมันคือซูมเข้ามานะคะ หมุนลูกกลิ้งเข้าหาตัวเองหรือหมุนลง จะเป็นการ ซูมออก ย่อหรือขยายนั้นเองถ้าต้องการขยายก็คือหมุนลุกยิ่งขึ้น บนขึ้นนะคะหมุนขึ้น 08 ลูกกลิ้งนะลูกไม่ต้องไปเลื่อนเมาส์ อ้าว ขยายแล้วอยากยอกกด หมุนลูกกลิ้งลงย่อย่อขยายมุมมองของเรานะ นะคะ ช้าง หมุน คนละแบบนะคะอันนี้ ลูกกลิ้งค้างไว้แล้วแล้วเคลื่อนตัวเมาส์หมุนตัวเมาส์ อันเนี้ยเห็นกระถางด้านล่างเห็นไหมคะ อันล่างหรือด้านบนน้อทีนี้ ออกนะคะ มาดูทำอะไรอีกไอ้ตรงลูกกลิ้ง กด Shift ค้าง ไว้แล้วขยับ กดปุ่ม Shift ค้างนะคะ แล้วขยับลูกกลิ้งจะเป็นการแทนหน้าจออ้าว เด็กๆลองกดปุ่ม Shift นะคะ กดปุ่ม Shift แล้วก็หมุนลูกกลิ้ง พร้อมกันนะครับ แผงหน้าจอนะคะ กด Shift เห็นไหมคะบอกแล้ว วิธีใช้เมาส์ใน Blender มีเยอะโดยเฉพาะไอ้ตรงลูกกลิ้งเนี่ย จะได้ใช้บ่อยเพราะเมื่อเราต้องการสู่วัตถุเราต้องหมุนมันขึ้นลงนะคะ เราจะหมุนดูชิ้นงานให้เราคิดค้างแล้วก็ขยับเม้าท์ไปมานะคะ ดูซ้ายขวาหน้าหลังว่างั้นเถอะ แต่ถ้ากด Shift ค้างแล้วขยับ ไอ้ตัวลูกกลิ้งอ่ะจะเป็นการแทนหน้าจอ มาดูปุ่ม ขวามั่ง ขวาหมายถึงเลือกวัตถุ นะคะ ให้เด็กๆกิ๊กด้วย ขวานะคะ ต่างกันนะคะถ้าคลิกซ้าย มีรูปบาทเนี่ย มันจะไม่เป็นการเลือกวัตถุ แต่ถ้าเด็กๆใช้ ขวา ไหมคะมันจะเหมือนการที่เรามาคลิกที่เอาไลน์ ออกเนาะก็คือเมื่อเราจะเลือกวัตถุนั้นให้เด็กๆคิดด้วยตัวนี้นะคะ ถ้าคลิกซ้ายเนี่ยอ่านดูนะคะถ้าจะไปที่ลูกบาศก์ ไปสายเนี่ยไปขึ้น ถ้าคิดขวา ไหมคะ เหมือนเราเลือกตรงตำแหน่งเอา LINE เลยนะคะเหมือนกันมาที่ แหลมหรือไฟ คลิกด้วยคลิกขวานะคะ กว่าจะเป็นการเลือกวัตถุที่เราคิดลงไปที่ตำแหน่งนั้น ต้องใช้การคิดด้วยคิดขวานะคะ แทคติกสายแบบปกติ ไม่เป็นการเลือกชิ้นวัตถุนั้นเห็นไหมคะ วันนี้ไม่มาเนี่ยไอ้ตัวทีเซอร์ไม่มานะคะเด็กๆต้องชิดขวา ป๋าเลือกวัตถุที่เราต้องการถ้า มันก็คือเป็นการรัฐไม่ต้องมากดตรงนี้ กดเลือกวัตถุจากตรงนี้จะเอาลายนะคะ คือใช้ขวาเลือก เคไหมคะ ต้องใช้บ่อยๆนะคะแรกๆอาจจะยังจำไม่ได้ มีตัวนี้ให้ดูอยู่ลอง ในสไลด์นะคะมาดูหัวข้อต่อมา คีย์ลัดที่ใช้ในการเปลี่ยนมุมมอง เมื่อกี้ เมื่อกี้เราใช้เมาส์ เมาส์ใช้เป็นละทีนี้มาใช้คีย์ลัดในการเปลี่ยนมุมมองในวิวพอร์ต ใช้อย่างไหน เห็นแป้นตัวเลขเราใช่ไหมเด็กๆ เห็นไหมคะ ดูตามหมายเลขเลยนะคะเริ่มที่ 080 ก่อนเลยให้เด็กๆไล่ไปทีละเลขเลยนะคะ เข้าไปที่โปรแกรมเรากด 1 ครั้ง เกิดอะไรขึ้นเห็นไหม กดปุ่มเลข 0 มุมมองของเราเป็นยังไงคะ มีความเปลี่ยนแปลงใช่ไหม ศูนย์หมายถึงอะไรอ่ะมาดูคำอธิบายป้อม 01 มองของกล้อง ก็คือจะเปลี่ยนจากมุมมองปกติเป็นมุมมองกล้อง นั่นหมายถึงว่า วัตถุชิ้นนี้กำลังอยู่ในหน้ากล้องว่างั้นเถอะนะคะให้เห็นว่าถ้าเป็นมุมมองของ ลักษณะวัตถุจะมีลักษณะยังไง เราเห็นวัตถุในลักษณะอย่างไรนะคะ หนูนะคะ เลขต่อไปนะคะเด็กๆ กดคืนค่ะให้เห็นวัตถุทั้ง 3 ชิ้นเหมือนเดิม ศูนย์อีก 1 ครั้งเนี่ย จะเห็นแต่วัตถุ ที่เป็น แม่ค้าก็คือคิ้วนะคะแต่ถ้ากด 0 คืนอีกครั้งนึง เห็นวัตถุที่นอกเหนือจาก object เช่น Camera แล้วก็แหลม อย่างนี้นะคะ จะเห็นวัตถุ 3 อย่างนะคะ กดเลข 1 เด็กๆดูไว้นะคะตอนนี้สังเกต พี่แกมเขียวแดงให้ดีๆแล้วกดเลข 1 ค่ะ เห็นไหม มุมมัน ตรงนี้มีพื้นเราจะดึงลูกบาศก์เราขึ้นนะคะ เมาค้างแล้วเลื่อนขึ้นนะคะลูก นี่คือมุมมองของเลขหนึ่งเลขหนึ่งก็คือ คืออะไร font View ขวัญหมายถึงข้างหน้าวิวก็คือมองมุมมองที่เห็นด้านหน้านั่นเองนะคะ View โอเคนะคะ สำหรับการกดหมายเลข 1 เพราะฉะนั้นเมื่อต้องการ พ่อบอกว่าฟอสซิลปุ๊บเด็กๆจะต้องกดเลขอะไรคะ เลข 1 นะคะถ้าบอกว่าให้ไปที่ Front View กดเลข 1 เลยนะคะ ทำด้วยนะคะ อันนี้ เก็บดูได้นะคะเพราะทำเป็นสไลด์มาไว้ให้แล้วทีนี้เราจะมาลองกด หมายเลข 2 นะคะ หมุนลง Orbit ดาวอ่ะดูนะคะหมุน โดยการกดเลข 2 กดซ้ำเนี่ยมันก็จะหมุนไปเรื่อยๆให้ลูกเห็นไหม นั่นคือหมุนนะคะกล้วยหมายเลข 2 หมุนไปเรื่อยๆแต่หมุนเป็นแนวอะไรคะ ดูปุ๊บ นะคะ กดเลข 2 แม้มันจะค่อยๆหมุนอย่างเงี้ย ตัวนี้จะช่วยยังไงเพราะเวลาเราทำชิ้นงานเนี่ยมันไม่ใช่ทำเสร็จ บ้านเดี่ยวแผนเดียวมันต้อง แล้วพื้นผิวที่ทำมันก็ไม่ได้มีแค่ ระนาบเดียวอย่างนี้มันจะมีเยอะกว่านี้นะคะมันก็จะช่วยให้ เราเห็นว่าตรงไหนที่เรายังไม่ได้ไปตกแต่งมันนั่นเองนะคะก็คือค่อยๆหมุน นั่นคือ ปุ่มหมายเลข 2 Orbit ดาวหมุนลงเขาบอกหมุนลงมาดูหมายเลข 3 เด็กๆลองกดไปเลข 3 นะคะ Life will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การเขียนโปรแกรมภาษาคอมพิวเตอร์ อ.สุธิรา วันที่ 24 ม.ค. 2566</dc:title>
  <dc:creator/>
  <cp:keywords/>
  <dcterms:created xsi:type="dcterms:W3CDTF">2023-05-11T09:18:43Z</dcterms:created>
  <dcterms:modified xsi:type="dcterms:W3CDTF">2023-05-11T09: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10 น.</vt:lpwstr>
  </property>
  <property fmtid="{D5CDD505-2E9C-101B-9397-08002B2CF9AE}" pid="3" name="subtitle">
    <vt:lpwstr/>
  </property>
</Properties>
</file>